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sco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6 Lake St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scott0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760501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ar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g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